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C7AC9" w14:textId="0EE9FA66" w:rsidR="00E74B39" w:rsidRPr="00E74B39" w:rsidRDefault="00E74B39" w:rsidP="00E74B39">
      <w:pPr>
        <w:jc w:val="center"/>
        <w:rPr>
          <w:sz w:val="56"/>
          <w:szCs w:val="56"/>
        </w:rPr>
      </w:pPr>
      <w:r w:rsidRPr="00E74B39">
        <w:rPr>
          <w:b/>
          <w:bCs/>
          <w:sz w:val="56"/>
          <w:szCs w:val="56"/>
        </w:rPr>
        <w:t>Documento de análisis</w:t>
      </w:r>
    </w:p>
    <w:p w14:paraId="0D1F38A8" w14:textId="4E200785" w:rsidR="00E74B39" w:rsidRPr="00E74B39" w:rsidRDefault="00E74B39" w:rsidP="00E74B39">
      <w:pPr>
        <w:jc w:val="center"/>
        <w:rPr>
          <w:sz w:val="32"/>
          <w:szCs w:val="32"/>
        </w:rPr>
      </w:pPr>
      <w:r w:rsidRPr="00E74B39">
        <w:rPr>
          <w:b/>
          <w:bCs/>
          <w:sz w:val="32"/>
          <w:szCs w:val="32"/>
        </w:rPr>
        <w:t xml:space="preserve">Reto </w:t>
      </w:r>
      <w:r>
        <w:rPr>
          <w:b/>
          <w:bCs/>
          <w:sz w:val="32"/>
          <w:szCs w:val="32"/>
        </w:rPr>
        <w:t>2</w:t>
      </w:r>
      <w:r w:rsidRPr="00E74B39">
        <w:rPr>
          <w:b/>
          <w:bCs/>
          <w:sz w:val="32"/>
          <w:szCs w:val="32"/>
        </w:rPr>
        <w:t>-EDA-2021-10-Grupo 12</w:t>
      </w:r>
    </w:p>
    <w:p w14:paraId="01CD2B06" w14:textId="38091E04" w:rsidR="00E74B39" w:rsidRPr="00E74B39" w:rsidRDefault="00E74B39" w:rsidP="00E74B39">
      <w:r w:rsidRPr="00E74B39">
        <w:t xml:space="preserve">Estudiante A: Julian Castro del Valle - </w:t>
      </w:r>
      <w:hyperlink r:id="rId5" w:history="1">
        <w:r w:rsidRPr="00E74B39">
          <w:rPr>
            <w:rStyle w:val="Hipervnculo"/>
          </w:rPr>
          <w:t>j.castrod@uniandes.edu.co</w:t>
        </w:r>
      </w:hyperlink>
      <w:r>
        <w:t xml:space="preserve"> </w:t>
      </w:r>
      <w:r w:rsidRPr="00E74B39">
        <w:t xml:space="preserve"> - 202020847 </w:t>
      </w:r>
    </w:p>
    <w:p w14:paraId="36F83C2E" w14:textId="2C111276" w:rsidR="00E74B39" w:rsidRPr="00E74B39" w:rsidRDefault="00E74B39" w:rsidP="00E74B39">
      <w:r w:rsidRPr="00E74B39">
        <w:t xml:space="preserve">Estudiante B: Tomás Otero - </w:t>
      </w:r>
      <w:hyperlink r:id="rId6" w:history="1">
        <w:r w:rsidRPr="00E74B39">
          <w:rPr>
            <w:rStyle w:val="Hipervnculo"/>
          </w:rPr>
          <w:t>t.otero@uniandes.edu.co</w:t>
        </w:r>
      </w:hyperlink>
      <w:r>
        <w:t xml:space="preserve"> </w:t>
      </w:r>
      <w:r w:rsidRPr="00E74B39">
        <w:t xml:space="preserve"> – 202021733 </w:t>
      </w:r>
    </w:p>
    <w:p w14:paraId="6C2970A0" w14:textId="77777777" w:rsidR="00E74B39" w:rsidRPr="00E74B39" w:rsidRDefault="00E74B39" w:rsidP="00E74B39">
      <w:r w:rsidRPr="00E74B39">
        <w:rPr>
          <w:b/>
          <w:bCs/>
        </w:rPr>
        <w:t xml:space="preserve">Análisis de complejidad por requerimiento: </w:t>
      </w:r>
    </w:p>
    <w:p w14:paraId="68279897" w14:textId="5E09E6C9" w:rsidR="00E74B39" w:rsidRDefault="00E74B39" w:rsidP="00E74B39">
      <w:pPr>
        <w:pStyle w:val="Prrafodelista"/>
        <w:numPr>
          <w:ilvl w:val="0"/>
          <w:numId w:val="7"/>
        </w:numPr>
      </w:pPr>
      <w:r w:rsidRPr="00E74B39">
        <w:t xml:space="preserve">Requerimiento 1: O(N) ya que cuenta con un ciclo </w:t>
      </w:r>
      <w:proofErr w:type="spellStart"/>
      <w:r w:rsidRPr="00E74B39">
        <w:t>for</w:t>
      </w:r>
      <w:proofErr w:type="spellEnd"/>
      <w:r w:rsidRPr="00E74B39">
        <w:t xml:space="preserve"> para recorrer la lista</w:t>
      </w:r>
      <w:r>
        <w:t xml:space="preserve"> de los valores del catálogo, el cual es un mapa</w:t>
      </w:r>
      <w:r w:rsidR="00077947">
        <w:t xml:space="preserve"> ordenado/árbol</w:t>
      </w:r>
      <w:r w:rsidRPr="00E74B39">
        <w:t xml:space="preserve">. </w:t>
      </w:r>
    </w:p>
    <w:p w14:paraId="0C30FDD3" w14:textId="4E864ACA" w:rsidR="00E74B39" w:rsidRDefault="00E74B39" w:rsidP="00E74B39">
      <w:pPr>
        <w:pStyle w:val="Prrafodelista"/>
      </w:pPr>
    </w:p>
    <w:p w14:paraId="10EFF7A2" w14:textId="77777777" w:rsidR="00E74B39" w:rsidRDefault="00E74B39" w:rsidP="00E74B39">
      <w:pPr>
        <w:pStyle w:val="Prrafodelista"/>
      </w:pPr>
    </w:p>
    <w:p w14:paraId="6284A947" w14:textId="5E27B302" w:rsidR="00E74B39" w:rsidRDefault="00E74B39" w:rsidP="0013100F">
      <w:pPr>
        <w:pStyle w:val="Prrafodelista"/>
        <w:numPr>
          <w:ilvl w:val="0"/>
          <w:numId w:val="7"/>
        </w:numPr>
      </w:pPr>
      <w:r w:rsidRPr="00E74B39">
        <w:t>Requerimiento 2 (Estudiante A): O(N) ya que cuenta con</w:t>
      </w:r>
      <w:r w:rsidR="00DD4B0D">
        <w:t xml:space="preserve"> </w:t>
      </w:r>
      <w:r w:rsidR="0013100F" w:rsidRPr="00E74B39">
        <w:t xml:space="preserve">un ciclo </w:t>
      </w:r>
      <w:proofErr w:type="spellStart"/>
      <w:r w:rsidR="0013100F" w:rsidRPr="00E74B39">
        <w:t>for</w:t>
      </w:r>
      <w:proofErr w:type="spellEnd"/>
      <w:r w:rsidR="0013100F" w:rsidRPr="00E74B39">
        <w:t xml:space="preserve"> para recorrer la lista</w:t>
      </w:r>
      <w:r w:rsidR="0013100F">
        <w:t xml:space="preserve"> de los valores del catálogo, el cual es un mapa ordenado/árbol</w:t>
      </w:r>
      <w:r w:rsidR="0013100F" w:rsidRPr="00E74B39">
        <w:t xml:space="preserve">. </w:t>
      </w:r>
    </w:p>
    <w:p w14:paraId="340B4099" w14:textId="77777777" w:rsidR="0013100F" w:rsidRPr="00E74B39" w:rsidRDefault="0013100F" w:rsidP="0013100F">
      <w:pPr>
        <w:pStyle w:val="Prrafodelista"/>
      </w:pPr>
    </w:p>
    <w:p w14:paraId="61E62B8A" w14:textId="77777777" w:rsidR="0013100F" w:rsidRDefault="00DD4B0D" w:rsidP="0013100F">
      <w:pPr>
        <w:pStyle w:val="Prrafodelista"/>
        <w:numPr>
          <w:ilvl w:val="0"/>
          <w:numId w:val="7"/>
        </w:numPr>
      </w:pPr>
      <w:r w:rsidRPr="00E74B39">
        <w:t xml:space="preserve">Requerimiento </w:t>
      </w:r>
      <w:r w:rsidR="0013100F">
        <w:t>3</w:t>
      </w:r>
      <w:r w:rsidRPr="00E74B39">
        <w:t xml:space="preserve"> (Estudiante </w:t>
      </w:r>
      <w:r w:rsidR="0013100F">
        <w:t>B</w:t>
      </w:r>
      <w:r w:rsidRPr="00E74B39">
        <w:t xml:space="preserve">): </w:t>
      </w:r>
      <w:r w:rsidR="0013100F" w:rsidRPr="00E74B39">
        <w:t>O(N) ya que cuenta con</w:t>
      </w:r>
      <w:r w:rsidR="0013100F">
        <w:t xml:space="preserve"> </w:t>
      </w:r>
      <w:r w:rsidR="0013100F" w:rsidRPr="00E74B39">
        <w:t xml:space="preserve">un ciclo </w:t>
      </w:r>
      <w:proofErr w:type="spellStart"/>
      <w:r w:rsidR="0013100F" w:rsidRPr="00E74B39">
        <w:t>for</w:t>
      </w:r>
      <w:proofErr w:type="spellEnd"/>
      <w:r w:rsidR="0013100F" w:rsidRPr="00E74B39">
        <w:t xml:space="preserve"> para recorrer la lista</w:t>
      </w:r>
      <w:r w:rsidR="0013100F">
        <w:t xml:space="preserve"> de los valores del catálogo, el cual es un mapa ordenado/árbol</w:t>
      </w:r>
      <w:r w:rsidR="0013100F" w:rsidRPr="00E74B39">
        <w:t xml:space="preserve">. </w:t>
      </w:r>
    </w:p>
    <w:p w14:paraId="52EF5E17" w14:textId="562132E2" w:rsidR="00E74B39" w:rsidRPr="00E74B39" w:rsidRDefault="00E74B39" w:rsidP="0013100F">
      <w:pPr>
        <w:pStyle w:val="Prrafodelista"/>
      </w:pPr>
    </w:p>
    <w:p w14:paraId="3F2F6938" w14:textId="3840D6E1" w:rsidR="00E74B39" w:rsidRDefault="00E74B39" w:rsidP="00DD4B0D">
      <w:pPr>
        <w:pStyle w:val="Prrafodelista"/>
        <w:numPr>
          <w:ilvl w:val="0"/>
          <w:numId w:val="7"/>
        </w:numPr>
      </w:pPr>
      <w:r w:rsidRPr="00E74B39">
        <w:t>Requerimiento 4: O(</w:t>
      </w:r>
      <w:r w:rsidR="0013100F">
        <w:t>2</w:t>
      </w:r>
      <w:r w:rsidRPr="00E74B39">
        <w:t xml:space="preserve">N) ya que cuenta con </w:t>
      </w:r>
      <w:r w:rsidR="0013100F">
        <w:t>dos ciclos</w:t>
      </w:r>
      <w:r w:rsidRPr="00E74B39">
        <w:t xml:space="preserve"> </w:t>
      </w:r>
      <w:proofErr w:type="spellStart"/>
      <w:r w:rsidRPr="00E74B39">
        <w:t>for</w:t>
      </w:r>
      <w:proofErr w:type="spellEnd"/>
      <w:r w:rsidR="0013100F">
        <w:t>, uno</w:t>
      </w:r>
      <w:r w:rsidRPr="00E74B39">
        <w:t xml:space="preserve"> para recorrer la lista</w:t>
      </w:r>
      <w:r w:rsidR="00DD4B0D">
        <w:t xml:space="preserve"> de los</w:t>
      </w:r>
      <w:r w:rsidR="0013100F">
        <w:t xml:space="preserve"> géneros dados por parámetro para corroborar que existan, y otro para</w:t>
      </w:r>
      <w:r w:rsidR="002C3FBE">
        <w:t xml:space="preserve"> recorrer la nueva lista.</w:t>
      </w:r>
    </w:p>
    <w:p w14:paraId="19066098" w14:textId="77777777" w:rsidR="002C3FBE" w:rsidRDefault="002C3FBE" w:rsidP="002C3FBE">
      <w:pPr>
        <w:pStyle w:val="Prrafodelista"/>
      </w:pPr>
    </w:p>
    <w:p w14:paraId="2A8059EB" w14:textId="71C17A37" w:rsidR="002C3FBE" w:rsidRDefault="002C3FBE" w:rsidP="002C3FBE">
      <w:pPr>
        <w:pStyle w:val="Prrafodelista"/>
        <w:numPr>
          <w:ilvl w:val="0"/>
          <w:numId w:val="7"/>
        </w:numPr>
      </w:pPr>
      <w:r w:rsidRPr="00E74B39">
        <w:t xml:space="preserve">Requerimiento </w:t>
      </w:r>
      <w:r>
        <w:t>5</w:t>
      </w:r>
      <w:r w:rsidRPr="00E74B39">
        <w:t>: O(</w:t>
      </w:r>
      <w:r>
        <w:t>5</w:t>
      </w:r>
      <w:r w:rsidRPr="00E74B39">
        <w:t>N</w:t>
      </w:r>
      <w:r>
        <w:rPr>
          <w:vertAlign w:val="superscript"/>
        </w:rPr>
        <w:t>2</w:t>
      </w:r>
      <w:r w:rsidRPr="00E74B39">
        <w:t xml:space="preserve">) ya que cuenta con </w:t>
      </w:r>
      <w:r>
        <w:t>6</w:t>
      </w:r>
      <w:r>
        <w:t xml:space="preserve"> ciclos</w:t>
      </w:r>
      <w:r w:rsidRPr="00E74B39">
        <w:t xml:space="preserve"> </w:t>
      </w:r>
      <w:proofErr w:type="spellStart"/>
      <w:r w:rsidRPr="00E74B39">
        <w:t>for</w:t>
      </w:r>
      <w:proofErr w:type="spellEnd"/>
      <w:r>
        <w:t xml:space="preserve">, </w:t>
      </w:r>
      <w:r>
        <w:t xml:space="preserve">para recorrer la lista de los géneros, datos de los usuarios y canciones del mapa, así como la lista de los valores ordenados. Puede verse como </w:t>
      </w:r>
      <w:r w:rsidRPr="00E74B39">
        <w:t>N</w:t>
      </w:r>
      <w:r>
        <w:rPr>
          <w:vertAlign w:val="superscript"/>
        </w:rPr>
        <w:t>2</w:t>
      </w:r>
      <w:r>
        <w:t>.</w:t>
      </w:r>
    </w:p>
    <w:p w14:paraId="19688B44" w14:textId="77777777" w:rsidR="00E74B39" w:rsidRDefault="00E74B39" w:rsidP="00E74B39">
      <w:pPr>
        <w:pStyle w:val="Prrafodelista"/>
      </w:pPr>
    </w:p>
    <w:p w14:paraId="20132469" w14:textId="77777777" w:rsidR="00E74B39" w:rsidRPr="00E74B39" w:rsidRDefault="00E74B39" w:rsidP="00E74B39">
      <w:pPr>
        <w:pStyle w:val="Prrafodelista"/>
      </w:pPr>
    </w:p>
    <w:p w14:paraId="7D7F6F41" w14:textId="43BB7245" w:rsidR="00E74B39" w:rsidRPr="00E74B39" w:rsidRDefault="002C3FBE" w:rsidP="00E74B39">
      <w:r>
        <w:t>S</w:t>
      </w:r>
      <w:r w:rsidR="00E74B39" w:rsidRPr="00E74B39">
        <w:t xml:space="preserve">e utiliza el algoritmo </w:t>
      </w:r>
      <w:proofErr w:type="spellStart"/>
      <w:r w:rsidR="00E74B39" w:rsidRPr="00E74B39">
        <w:t>merge</w:t>
      </w:r>
      <w:proofErr w:type="spellEnd"/>
      <w:r w:rsidR="00E74B39" w:rsidRPr="00E74B39">
        <w:t xml:space="preserve"> </w:t>
      </w:r>
      <w:proofErr w:type="spellStart"/>
      <w:r w:rsidR="00E74B39" w:rsidRPr="00E74B39">
        <w:t>sort</w:t>
      </w:r>
      <w:proofErr w:type="spellEnd"/>
      <w:r w:rsidR="00E74B39" w:rsidRPr="00E74B39">
        <w:t xml:space="preserve"> que tiene complejidad </w:t>
      </w:r>
      <w:proofErr w:type="gramStart"/>
      <w:r w:rsidR="00E74B39" w:rsidRPr="00E74B39">
        <w:t>O(</w:t>
      </w:r>
      <w:proofErr w:type="gramEnd"/>
      <w:r w:rsidR="00E74B39" w:rsidRPr="00E74B39">
        <w:t xml:space="preserve">N log N) en promedio, siendo el algoritmo más rápido de los vistos en clase. </w:t>
      </w:r>
    </w:p>
    <w:p w14:paraId="1CDC0834" w14:textId="69B12A06" w:rsidR="00E74B39" w:rsidRPr="00E74B39" w:rsidRDefault="00E74B39" w:rsidP="00E74B39">
      <w:r w:rsidRPr="00E74B39">
        <w:t xml:space="preserve">Se utiliza la estructura de datos tipo arreglo (ARRAY_LIST), al ser la </w:t>
      </w:r>
      <w:proofErr w:type="gramStart"/>
      <w:r w:rsidRPr="00E74B39">
        <w:t>más óptima</w:t>
      </w:r>
      <w:proofErr w:type="gramEnd"/>
      <w:r w:rsidRPr="00E74B39">
        <w:t xml:space="preserve"> en este caso en cuanto a velocidad y eficacia para almacenar datos. </w:t>
      </w:r>
      <w:r w:rsidR="00BB494B">
        <w:t xml:space="preserve">Adicionalmente, se usa el mecanismo de colisión Linear </w:t>
      </w:r>
      <w:proofErr w:type="spellStart"/>
      <w:r w:rsidR="00BB494B">
        <w:t>Probing</w:t>
      </w:r>
      <w:proofErr w:type="spellEnd"/>
      <w:r w:rsidR="00BB494B">
        <w:t>, ya que también es el más eficiente entre los 2 mecanismos estudiados en clase</w:t>
      </w:r>
      <w:r w:rsidR="002C3FBE">
        <w:t xml:space="preserve">, y se usan Árboles Rojo-Negro y Mapas ordenados, que son otras estructuras y </w:t>
      </w:r>
      <w:proofErr w:type="spellStart"/>
      <w:r w:rsidR="002C3FBE">
        <w:t>TADs</w:t>
      </w:r>
      <w:proofErr w:type="spellEnd"/>
      <w:r w:rsidR="002C3FBE">
        <w:t xml:space="preserve"> altamente eficientes</w:t>
      </w:r>
      <w:r w:rsidR="00BB494B">
        <w:t>.</w:t>
      </w:r>
    </w:p>
    <w:p w14:paraId="40336278" w14:textId="77777777" w:rsidR="00E74B39" w:rsidRPr="00E74B39" w:rsidRDefault="00E74B39" w:rsidP="00E74B39">
      <w:r w:rsidRPr="00E74B39">
        <w:rPr>
          <w:b/>
          <w:bCs/>
        </w:rPr>
        <w:t xml:space="preserve">Observaciones importantes: </w:t>
      </w:r>
    </w:p>
    <w:p w14:paraId="54357A16" w14:textId="19468E5E" w:rsidR="00074112" w:rsidRDefault="00E74B39" w:rsidP="00074112">
      <w:pPr>
        <w:pStyle w:val="Prrafodelista"/>
        <w:numPr>
          <w:ilvl w:val="0"/>
          <w:numId w:val="8"/>
        </w:numPr>
      </w:pPr>
      <w:r w:rsidRPr="00E74B39">
        <w:t xml:space="preserve">Las funciones </w:t>
      </w:r>
      <w:r w:rsidR="002C3FBE">
        <w:t xml:space="preserve">de impresión de resultados son O(2N) y O(4N), sin </w:t>
      </w:r>
      <w:proofErr w:type="gramStart"/>
      <w:r w:rsidR="002C3FBE">
        <w:t>embargo</w:t>
      </w:r>
      <w:proofErr w:type="gramEnd"/>
      <w:r w:rsidR="002C3FBE">
        <w:t xml:space="preserve"> al ser</w:t>
      </w:r>
      <w:r w:rsidRPr="00E74B39">
        <w:t xml:space="preserve"> auxiliares para que se muestre la información requerida en el </w:t>
      </w:r>
      <w:proofErr w:type="spellStart"/>
      <w:r w:rsidRPr="00E74B39">
        <w:t>view</w:t>
      </w:r>
      <w:proofErr w:type="spellEnd"/>
      <w:r w:rsidRPr="00E74B39">
        <w:t xml:space="preserve">, no influyen en cómo se organizan/filtran los datos. </w:t>
      </w:r>
    </w:p>
    <w:p w14:paraId="37298C6F" w14:textId="3F1F3828" w:rsidR="002B3128" w:rsidRDefault="002B3128" w:rsidP="002B3128"/>
    <w:p w14:paraId="2BBA1F97" w14:textId="1E5A9B28" w:rsidR="002B3128" w:rsidRDefault="002B3128" w:rsidP="002B3128"/>
    <w:p w14:paraId="5B81CEEC" w14:textId="1DEC276D" w:rsidR="002B3128" w:rsidRDefault="002B3128" w:rsidP="002B3128"/>
    <w:p w14:paraId="07B14576" w14:textId="220B08E5" w:rsidR="002B3128" w:rsidRDefault="002B3128" w:rsidP="002B3128">
      <w:pPr>
        <w:rPr>
          <w:b/>
          <w:bCs/>
        </w:rPr>
      </w:pPr>
      <w:r>
        <w:rPr>
          <w:b/>
          <w:bCs/>
        </w:rPr>
        <w:lastRenderedPageBreak/>
        <w:t>Análisis de tiempo de ejecución y memoria:</w:t>
      </w:r>
    </w:p>
    <w:p w14:paraId="1C610E8A" w14:textId="52777356" w:rsidR="002B3128" w:rsidRDefault="002B3128" w:rsidP="002B3128">
      <w:pPr>
        <w:rPr>
          <w:b/>
          <w:bCs/>
        </w:rPr>
      </w:pPr>
    </w:p>
    <w:tbl>
      <w:tblPr>
        <w:tblW w:w="83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740"/>
        <w:gridCol w:w="2720"/>
      </w:tblGrid>
      <w:tr w:rsidR="002B3128" w:rsidRPr="002B3128" w14:paraId="69C74CF8" w14:textId="77777777" w:rsidTr="002B3128">
        <w:trPr>
          <w:trHeight w:val="300"/>
        </w:trPr>
        <w:tc>
          <w:tcPr>
            <w:tcW w:w="29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7803A447" w14:textId="77777777" w:rsidR="002B3128" w:rsidRPr="002B3128" w:rsidRDefault="002B3128" w:rsidP="002B3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MX"/>
              </w:rPr>
            </w:pPr>
            <w:r w:rsidRPr="002B3128">
              <w:rPr>
                <w:rFonts w:ascii="Calibri" w:eastAsia="Times New Roman" w:hAnsi="Calibri" w:cs="Calibri"/>
                <w:b/>
                <w:bCs/>
                <w:color w:val="000000"/>
                <w:lang w:eastAsia="es-MX"/>
              </w:rPr>
              <w:t>Requerimiento</w:t>
            </w:r>
          </w:p>
        </w:tc>
        <w:tc>
          <w:tcPr>
            <w:tcW w:w="27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EC224E4" w14:textId="77777777" w:rsidR="002B3128" w:rsidRPr="002B3128" w:rsidRDefault="002B3128" w:rsidP="002B3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MX"/>
              </w:rPr>
            </w:pPr>
            <w:r w:rsidRPr="002B3128">
              <w:rPr>
                <w:rFonts w:ascii="Calibri" w:eastAsia="Times New Roman" w:hAnsi="Calibri" w:cs="Calibri"/>
                <w:b/>
                <w:bCs/>
                <w:color w:val="000000"/>
                <w:lang w:eastAsia="es-MX"/>
              </w:rPr>
              <w:t>Consumo de Datos [kB]</w:t>
            </w:r>
          </w:p>
        </w:tc>
        <w:tc>
          <w:tcPr>
            <w:tcW w:w="27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90E044A" w14:textId="77777777" w:rsidR="002B3128" w:rsidRPr="002B3128" w:rsidRDefault="002B3128" w:rsidP="002B3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MX"/>
              </w:rPr>
            </w:pPr>
            <w:r w:rsidRPr="002B3128">
              <w:rPr>
                <w:rFonts w:ascii="Calibri" w:eastAsia="Times New Roman" w:hAnsi="Calibri" w:cs="Calibri"/>
                <w:b/>
                <w:bCs/>
                <w:color w:val="000000"/>
                <w:lang w:eastAsia="es-MX"/>
              </w:rPr>
              <w:t>Tiempo de Ejecución [ms]</w:t>
            </w:r>
          </w:p>
        </w:tc>
      </w:tr>
      <w:tr w:rsidR="002B3128" w:rsidRPr="002B3128" w14:paraId="4C1948C3" w14:textId="77777777" w:rsidTr="002B3128">
        <w:trPr>
          <w:trHeight w:val="30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vAlign w:val="center"/>
            <w:hideMark/>
          </w:tcPr>
          <w:p w14:paraId="1DE0A7E1" w14:textId="77777777" w:rsidR="002B3128" w:rsidRPr="002B3128" w:rsidRDefault="002B3128" w:rsidP="002B3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2B3128">
              <w:rPr>
                <w:rFonts w:ascii="Calibri" w:eastAsia="Times New Roman" w:hAnsi="Calibri" w:cs="Calibri"/>
                <w:color w:val="000000"/>
                <w:lang w:eastAsia="es-MX"/>
              </w:rPr>
              <w:t>1.00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E9517C9" w14:textId="77777777" w:rsidR="002B3128" w:rsidRPr="002B3128" w:rsidRDefault="002B3128" w:rsidP="002B3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2B3128">
              <w:rPr>
                <w:rFonts w:ascii="Calibri" w:eastAsia="Times New Roman" w:hAnsi="Calibri" w:cs="Calibri"/>
                <w:color w:val="000000"/>
                <w:lang w:eastAsia="es-MX"/>
              </w:rPr>
              <w:t>14.945</w:t>
            </w:r>
          </w:p>
        </w:tc>
        <w:tc>
          <w:tcPr>
            <w:tcW w:w="2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48BE6AF0" w14:textId="77777777" w:rsidR="002B3128" w:rsidRPr="002B3128" w:rsidRDefault="002B3128" w:rsidP="002B3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2B3128">
              <w:rPr>
                <w:rFonts w:ascii="Calibri" w:eastAsia="Times New Roman" w:hAnsi="Calibri" w:cs="Calibri"/>
                <w:color w:val="000000"/>
                <w:lang w:eastAsia="es-MX"/>
              </w:rPr>
              <w:t>5334.618</w:t>
            </w:r>
          </w:p>
        </w:tc>
      </w:tr>
      <w:tr w:rsidR="002B3128" w:rsidRPr="002B3128" w14:paraId="71B5B252" w14:textId="77777777" w:rsidTr="002B3128">
        <w:trPr>
          <w:trHeight w:val="30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936F0" w14:textId="77777777" w:rsidR="002B3128" w:rsidRPr="002B3128" w:rsidRDefault="002B3128" w:rsidP="002B3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2B3128">
              <w:rPr>
                <w:rFonts w:ascii="Calibri" w:eastAsia="Times New Roman" w:hAnsi="Calibri" w:cs="Calibri"/>
                <w:color w:val="000000"/>
                <w:lang w:eastAsia="es-MX"/>
              </w:rPr>
              <w:t>2.00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D3D59" w14:textId="77777777" w:rsidR="002B3128" w:rsidRPr="002B3128" w:rsidRDefault="002B3128" w:rsidP="002B3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2B3128">
              <w:rPr>
                <w:rFonts w:ascii="Calibri" w:eastAsia="Times New Roman" w:hAnsi="Calibri" w:cs="Calibri"/>
                <w:color w:val="000000"/>
                <w:lang w:eastAsia="es-MX"/>
              </w:rPr>
              <w:t>37.062</w:t>
            </w:r>
          </w:p>
        </w:tc>
        <w:tc>
          <w:tcPr>
            <w:tcW w:w="2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766F6" w14:textId="77777777" w:rsidR="002B3128" w:rsidRPr="002B3128" w:rsidRDefault="002B3128" w:rsidP="002B3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2B3128">
              <w:rPr>
                <w:rFonts w:ascii="Calibri" w:eastAsia="Times New Roman" w:hAnsi="Calibri" w:cs="Calibri"/>
                <w:color w:val="000000"/>
                <w:lang w:eastAsia="es-MX"/>
              </w:rPr>
              <w:t>10916.354</w:t>
            </w:r>
          </w:p>
        </w:tc>
      </w:tr>
      <w:tr w:rsidR="002B3128" w:rsidRPr="002B3128" w14:paraId="276B74EA" w14:textId="77777777" w:rsidTr="002B3128">
        <w:trPr>
          <w:trHeight w:val="30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vAlign w:val="center"/>
            <w:hideMark/>
          </w:tcPr>
          <w:p w14:paraId="6286F484" w14:textId="77777777" w:rsidR="002B3128" w:rsidRPr="002B3128" w:rsidRDefault="002B3128" w:rsidP="002B3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2B3128">
              <w:rPr>
                <w:rFonts w:ascii="Calibri" w:eastAsia="Times New Roman" w:hAnsi="Calibri" w:cs="Calibri"/>
                <w:color w:val="000000"/>
                <w:lang w:eastAsia="es-MX"/>
              </w:rPr>
              <w:t>3.00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E5F4830" w14:textId="77777777" w:rsidR="002B3128" w:rsidRPr="002B3128" w:rsidRDefault="002B3128" w:rsidP="002B3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2B3128">
              <w:rPr>
                <w:rFonts w:ascii="Calibri" w:eastAsia="Times New Roman" w:hAnsi="Calibri" w:cs="Calibri"/>
                <w:color w:val="000000"/>
                <w:lang w:eastAsia="es-MX"/>
              </w:rPr>
              <w:t>32.344</w:t>
            </w:r>
          </w:p>
        </w:tc>
        <w:tc>
          <w:tcPr>
            <w:tcW w:w="2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614A47" w14:textId="77777777" w:rsidR="002B3128" w:rsidRPr="002B3128" w:rsidRDefault="002B3128" w:rsidP="002B31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2B3128">
              <w:rPr>
                <w:rFonts w:ascii="Calibri" w:eastAsia="Times New Roman" w:hAnsi="Calibri" w:cs="Calibri"/>
                <w:color w:val="000000"/>
                <w:lang w:eastAsia="es-MX"/>
              </w:rPr>
              <w:t>11416.5</w:t>
            </w:r>
          </w:p>
        </w:tc>
      </w:tr>
    </w:tbl>
    <w:p w14:paraId="4B9094B7" w14:textId="1A0D4CE0" w:rsidR="002B3128" w:rsidRDefault="002B3128" w:rsidP="002B3128">
      <w:pPr>
        <w:rPr>
          <w:b/>
          <w:bCs/>
        </w:rPr>
      </w:pPr>
    </w:p>
    <w:p w14:paraId="0B4ADE15" w14:textId="22D8D5AC" w:rsidR="002B3128" w:rsidRDefault="002B3128" w:rsidP="002B3128">
      <w:pPr>
        <w:rPr>
          <w:b/>
          <w:bCs/>
        </w:rPr>
      </w:pPr>
      <w:r>
        <w:rPr>
          <w:noProof/>
        </w:rPr>
        <w:drawing>
          <wp:inline distT="0" distB="0" distL="0" distR="0" wp14:anchorId="4156AC36" wp14:editId="3D0C7B09">
            <wp:extent cx="5448300" cy="3743325"/>
            <wp:effectExtent l="0" t="0" r="0" b="9525"/>
            <wp:docPr id="1" name="Gráfico 1">
              <a:extLst xmlns:a="http://schemas.openxmlformats.org/drawingml/2006/main">
                <a:ext uri="{FF2B5EF4-FFF2-40B4-BE49-F238E27FC236}">
                  <a16:creationId xmlns:a16="http://schemas.microsoft.com/office/drawing/2014/main" id="{2EC27BB9-A0AF-4A08-B094-C0C301BDCA8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7389F34F" w14:textId="21644274" w:rsidR="002B3128" w:rsidRPr="002B3128" w:rsidRDefault="002B3128" w:rsidP="002B3128">
      <w:pPr>
        <w:rPr>
          <w:u w:val="single"/>
        </w:rPr>
      </w:pPr>
      <w:r>
        <w:t xml:space="preserve">Gracias a los análisis de tiempo y memoria realizados, se puede ver que este ha sido el reto más eficiente de todos los desarrollados hasta el momento. Los requerimientos analizados consumen una cantidad bajísima de memoria y toman tiempos de ejecución muy cortos, y eso que dichos datos fueron tomados en un portátil con apenas 8 GB de RAM y un procesador de 1.8 GHz. Esto nos puede llevar a concluir que, para máquinas lentas, la combinación entre los mapas ordenados, árboles, arreglos y mapas con Linear </w:t>
      </w:r>
      <w:proofErr w:type="spellStart"/>
      <w:r>
        <w:t>Probing</w:t>
      </w:r>
      <w:proofErr w:type="spellEnd"/>
      <w:r>
        <w:t xml:space="preserve"> es óptima en términos de economización de tiempo y de memoria consumida.</w:t>
      </w:r>
      <w:r w:rsidR="00BD7815">
        <w:t xml:space="preserve"> </w:t>
      </w:r>
    </w:p>
    <w:sectPr w:rsidR="002B3128" w:rsidRPr="002B3128" w:rsidSect="006D58F5">
      <w:pgSz w:w="12240" w:h="16340"/>
      <w:pgMar w:top="1798" w:right="1428" w:bottom="1417" w:left="152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343A38A"/>
    <w:multiLevelType w:val="hybridMultilevel"/>
    <w:tmpl w:val="441F8AA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5C298D0"/>
    <w:multiLevelType w:val="hybridMultilevel"/>
    <w:tmpl w:val="B103DB2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18E1BDA"/>
    <w:multiLevelType w:val="hybridMultilevel"/>
    <w:tmpl w:val="B16BC44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89D5E09"/>
    <w:multiLevelType w:val="hybridMultilevel"/>
    <w:tmpl w:val="3DE70EB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12980C68"/>
    <w:multiLevelType w:val="hybridMultilevel"/>
    <w:tmpl w:val="9054849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018EDD"/>
    <w:multiLevelType w:val="hybridMultilevel"/>
    <w:tmpl w:val="43A2F0D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538BE327"/>
    <w:multiLevelType w:val="hybridMultilevel"/>
    <w:tmpl w:val="9FB32E6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73960C60"/>
    <w:multiLevelType w:val="hybridMultilevel"/>
    <w:tmpl w:val="9B8238EE"/>
    <w:lvl w:ilvl="0" w:tplc="080A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6"/>
  </w:num>
  <w:num w:numId="6">
    <w:abstractNumId w:val="3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jc3N7EwNDC0NDNX0lEKTi0uzszPAykwqgUAEyZUXywAAAA="/>
  </w:docVars>
  <w:rsids>
    <w:rsidRoot w:val="00E74B39"/>
    <w:rsid w:val="00074112"/>
    <w:rsid w:val="00077947"/>
    <w:rsid w:val="0013100F"/>
    <w:rsid w:val="002B3128"/>
    <w:rsid w:val="002C3FBE"/>
    <w:rsid w:val="00594F8F"/>
    <w:rsid w:val="005A4C52"/>
    <w:rsid w:val="00660075"/>
    <w:rsid w:val="007348C6"/>
    <w:rsid w:val="00746E33"/>
    <w:rsid w:val="0084057D"/>
    <w:rsid w:val="009E4B49"/>
    <w:rsid w:val="00BB494B"/>
    <w:rsid w:val="00BD7815"/>
    <w:rsid w:val="00DD4B0D"/>
    <w:rsid w:val="00E74B39"/>
    <w:rsid w:val="00F01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59E7E"/>
  <w15:chartTrackingRefBased/>
  <w15:docId w15:val="{6C42B354-BA1F-48C7-A524-DA7719B0D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E74B3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E74B39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E74B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6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.otero@uniandes.edu.co" TargetMode="External"/><Relationship Id="rId5" Type="http://schemas.openxmlformats.org/officeDocument/2006/relationships/hyperlink" Target="mailto:j.castrod@uniandes.edu.co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ocuments\Archivos%20Juli&#225;n\Universidad%20de%20los%20Andes\Segundo%20Semestre%202021-10\Estructuras%20de%20Datos%20y%20Algoritmos\LabCollision-S07-G12\Docs\ISIS1225%20-%20Tablas%20de%20Datos%20Lab%207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419" sz="1800" b="1">
                <a:effectLst/>
              </a:rPr>
              <a:t>Comparación de Tiempo</a:t>
            </a:r>
            <a:r>
              <a:rPr lang="es-419" sz="1800" b="1" baseline="0">
                <a:effectLst/>
              </a:rPr>
              <a:t> y Memoria en el reto 3</a:t>
            </a:r>
            <a:endParaRPr lang="en-US" sz="1800" b="1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MX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'Datos Lab7'!$A$1:$C$1</c:f>
              <c:strCache>
                <c:ptCount val="1"/>
                <c:pt idx="0">
                  <c:v>Reto 1</c:v>
                </c:pt>
              </c:strCache>
            </c:strRef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6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9.8962269529595262E-2"/>
                  <c:y val="1.3263819295315359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s-MX"/>
                </a:p>
              </c:txPr>
            </c:trendlineLbl>
          </c:trendline>
          <c:xVal>
            <c:numRef>
              <c:f>'Datos Lab7'!$B$3:$B$7</c:f>
              <c:numCache>
                <c:formatCode>General</c:formatCode>
                <c:ptCount val="5"/>
                <c:pt idx="0">
                  <c:v>14.945</c:v>
                </c:pt>
                <c:pt idx="1">
                  <c:v>37.061999999999998</c:v>
                </c:pt>
                <c:pt idx="2">
                  <c:v>32.344000000000001</c:v>
                </c:pt>
              </c:numCache>
            </c:numRef>
          </c:xVal>
          <c:yVal>
            <c:numRef>
              <c:f>'Datos Lab7'!$C$3:$C$7</c:f>
              <c:numCache>
                <c:formatCode>General</c:formatCode>
                <c:ptCount val="5"/>
                <c:pt idx="0">
                  <c:v>5334.6180000000004</c:v>
                </c:pt>
                <c:pt idx="1">
                  <c:v>10916.353999999999</c:v>
                </c:pt>
                <c:pt idx="2">
                  <c:v>11416.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052D-413B-8A1B-B7AA83938E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96671312"/>
        <c:axId val="1833162896"/>
      </c:scatterChart>
      <c:valAx>
        <c:axId val="696671312"/>
        <c:scaling>
          <c:orientation val="minMax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/>
                  <a:t>Memoria Utilizada [</a:t>
                </a:r>
                <a:r>
                  <a:rPr lang="es-419" sz="1000" b="1" i="0" u="none" strike="noStrike" baseline="0">
                    <a:effectLst/>
                  </a:rPr>
                  <a:t>kB</a:t>
                </a:r>
                <a:r>
                  <a:rPr lang="en-US" b="1"/>
                  <a:t>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MX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MX"/>
          </a:p>
        </c:txPr>
        <c:crossAx val="1833162896"/>
        <c:crosses val="autoZero"/>
        <c:crossBetween val="midCat"/>
      </c:valAx>
      <c:valAx>
        <c:axId val="1833162896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/>
                  <a:t>Tiempo</a:t>
                </a:r>
                <a:r>
                  <a:rPr lang="en-US" b="1" baseline="0"/>
                  <a:t> de ejecución [ms]</a:t>
                </a:r>
                <a:endParaRPr lang="en-US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MX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MX"/>
          </a:p>
        </c:txPr>
        <c:crossAx val="69667131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MX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MX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2</Pages>
  <Words>417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 Humberto Castro Del Valle</dc:creator>
  <cp:keywords/>
  <dc:description/>
  <cp:lastModifiedBy>Julian Humberto Castro Del Valle</cp:lastModifiedBy>
  <cp:revision>6</cp:revision>
  <dcterms:created xsi:type="dcterms:W3CDTF">2021-04-15T02:36:00Z</dcterms:created>
  <dcterms:modified xsi:type="dcterms:W3CDTF">2021-05-11T10:41:00Z</dcterms:modified>
</cp:coreProperties>
</file>